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33338" w14:textId="5542AF75" w:rsidR="0044113B" w:rsidRPr="00294BEB" w:rsidRDefault="006E0EF0" w:rsidP="00294BEB">
      <w:pPr>
        <w:jc w:val="center"/>
        <w:rPr>
          <w:rFonts w:cstheme="minorHAnsi"/>
          <w:sz w:val="52"/>
          <w:szCs w:val="52"/>
        </w:rPr>
      </w:pPr>
      <w:r>
        <w:rPr>
          <w:rFonts w:cstheme="minorHAnsi"/>
          <w:sz w:val="52"/>
          <w:szCs w:val="52"/>
        </w:rPr>
        <w:t>NLP-Project</w:t>
      </w:r>
    </w:p>
    <w:p w14:paraId="242E8B22" w14:textId="4F893208" w:rsidR="00294BEB" w:rsidRDefault="00305CFD" w:rsidP="00294BEB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>S</w:t>
      </w:r>
      <w:r w:rsidR="00FF0220">
        <w:rPr>
          <w:rFonts w:cstheme="minorHAnsi"/>
          <w:b/>
          <w:bCs/>
          <w:sz w:val="28"/>
          <w:szCs w:val="28"/>
        </w:rPr>
        <w:t>tory</w:t>
      </w:r>
      <w:r w:rsidRPr="00FF0220">
        <w:rPr>
          <w:rFonts w:cstheme="minorHAnsi"/>
          <w:b/>
          <w:bCs/>
          <w:sz w:val="28"/>
          <w:szCs w:val="28"/>
        </w:rPr>
        <w:t xml:space="preserve"> – </w:t>
      </w:r>
      <w:r w:rsidR="00FF0220">
        <w:rPr>
          <w:rFonts w:cstheme="minorHAnsi"/>
          <w:b/>
          <w:bCs/>
          <w:sz w:val="28"/>
          <w:szCs w:val="28"/>
        </w:rPr>
        <w:tab/>
      </w:r>
    </w:p>
    <w:p w14:paraId="46FEC081" w14:textId="09728BAF" w:rsidR="00F045D5" w:rsidRPr="001914D3" w:rsidRDefault="00354755" w:rsidP="00354755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8"/>
          <w:szCs w:val="28"/>
        </w:rPr>
        <w:tab/>
      </w:r>
      <w:r w:rsidR="003A77B6" w:rsidRPr="001914D3">
        <w:rPr>
          <w:rFonts w:asciiTheme="majorBidi" w:hAnsiTheme="majorBidi" w:cstheme="majorBidi"/>
          <w:sz w:val="24"/>
          <w:szCs w:val="24"/>
        </w:rPr>
        <w:t>Two techniques were applied on the dataset.</w:t>
      </w:r>
    </w:p>
    <w:p w14:paraId="3CA36F93" w14:textId="58F29730" w:rsidR="0054221D" w:rsidRPr="001914D3" w:rsidRDefault="0054221D" w:rsidP="002F00F2">
      <w:pPr>
        <w:pStyle w:val="ListParagraph"/>
        <w:numPr>
          <w:ilvl w:val="0"/>
          <w:numId w:val="11"/>
        </w:numPr>
        <w:jc w:val="both"/>
        <w:rPr>
          <w:rFonts w:asciiTheme="majorBidi" w:hAnsiTheme="majorBidi" w:cstheme="majorBidi"/>
          <w:sz w:val="24"/>
          <w:szCs w:val="24"/>
        </w:rPr>
      </w:pPr>
      <w:r w:rsidRPr="001914D3">
        <w:rPr>
          <w:rFonts w:asciiTheme="majorBidi" w:hAnsiTheme="majorBidi" w:cstheme="majorBidi"/>
          <w:sz w:val="24"/>
          <w:szCs w:val="24"/>
        </w:rPr>
        <w:t>Bag of words</w:t>
      </w:r>
      <w:r w:rsidR="002F00F2" w:rsidRPr="001914D3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="002F00F2" w:rsidRPr="001914D3">
        <w:rPr>
          <w:rFonts w:asciiTheme="majorBidi" w:hAnsiTheme="majorBidi" w:cstheme="majorBidi"/>
          <w:sz w:val="24"/>
          <w:szCs w:val="24"/>
        </w:rPr>
        <w:t>BoW</w:t>
      </w:r>
      <w:proofErr w:type="spellEnd"/>
      <w:r w:rsidR="002F00F2" w:rsidRPr="001914D3">
        <w:rPr>
          <w:rFonts w:asciiTheme="majorBidi" w:hAnsiTheme="majorBidi" w:cstheme="majorBidi"/>
          <w:sz w:val="24"/>
          <w:szCs w:val="24"/>
        </w:rPr>
        <w:t>)</w:t>
      </w:r>
    </w:p>
    <w:p w14:paraId="0FE70EF7" w14:textId="446E7E49" w:rsidR="002F00F2" w:rsidRPr="001914D3" w:rsidRDefault="002F00F2" w:rsidP="002F00F2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  <w:r w:rsidRPr="001914D3"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 w:rsidRPr="001914D3">
        <w:rPr>
          <w:rFonts w:asciiTheme="majorBidi" w:hAnsiTheme="majorBidi" w:cstheme="majorBidi"/>
          <w:sz w:val="24"/>
          <w:szCs w:val="24"/>
        </w:rPr>
        <w:t>BoW</w:t>
      </w:r>
      <w:proofErr w:type="spellEnd"/>
      <w:r w:rsidRPr="001914D3">
        <w:rPr>
          <w:rFonts w:asciiTheme="majorBidi" w:hAnsiTheme="majorBidi" w:cstheme="majorBidi"/>
          <w:sz w:val="24"/>
          <w:szCs w:val="24"/>
        </w:rPr>
        <w:t xml:space="preserve"> </w:t>
      </w:r>
      <w:r w:rsidR="00791732">
        <w:rPr>
          <w:rFonts w:asciiTheme="majorBidi" w:hAnsiTheme="majorBidi" w:cstheme="majorBidi"/>
          <w:sz w:val="24"/>
          <w:szCs w:val="24"/>
        </w:rPr>
        <w:t>is</w:t>
      </w:r>
      <w:r w:rsidRPr="001914D3">
        <w:rPr>
          <w:rFonts w:asciiTheme="majorBidi" w:hAnsiTheme="majorBidi" w:cstheme="majorBidi"/>
          <w:sz w:val="24"/>
          <w:szCs w:val="24"/>
        </w:rPr>
        <w:t xml:space="preserve"> used to model the data for further prediction and classify comments as positive or negative.</w:t>
      </w:r>
    </w:p>
    <w:p w14:paraId="11B3179E" w14:textId="77777777" w:rsidR="00477063" w:rsidRPr="001914D3" w:rsidRDefault="00477063" w:rsidP="002F00F2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558A50DA" w14:textId="2BBDB7E0" w:rsidR="002F00F2" w:rsidRPr="001914D3" w:rsidRDefault="00477063" w:rsidP="002F00F2">
      <w:pPr>
        <w:pStyle w:val="ListParagraph"/>
        <w:numPr>
          <w:ilvl w:val="0"/>
          <w:numId w:val="11"/>
        </w:numPr>
        <w:jc w:val="both"/>
        <w:rPr>
          <w:rFonts w:asciiTheme="majorBidi" w:hAnsiTheme="majorBidi" w:cstheme="majorBidi"/>
          <w:sz w:val="24"/>
          <w:szCs w:val="24"/>
        </w:rPr>
      </w:pPr>
      <w:r w:rsidRPr="001914D3">
        <w:rPr>
          <w:rFonts w:asciiTheme="majorBidi" w:hAnsiTheme="majorBidi" w:cstheme="majorBidi"/>
          <w:sz w:val="24"/>
          <w:szCs w:val="24"/>
        </w:rPr>
        <w:t>Latent Dirichlet Allocation (LDA)</w:t>
      </w:r>
    </w:p>
    <w:p w14:paraId="606F0AE4" w14:textId="30040DE0" w:rsidR="00F83ABC" w:rsidRPr="00791732" w:rsidRDefault="00791732" w:rsidP="003A77B6">
      <w:pPr>
        <w:pStyle w:val="ListParagraph"/>
        <w:jc w:val="both"/>
        <w:rPr>
          <w:rFonts w:asciiTheme="majorBidi" w:hAnsiTheme="majorBidi" w:cstheme="majorBidi"/>
          <w:sz w:val="28"/>
          <w:szCs w:val="28"/>
        </w:rPr>
      </w:pPr>
      <w:r w:rsidRPr="00791732">
        <w:rPr>
          <w:rFonts w:asciiTheme="majorBidi" w:hAnsiTheme="majorBidi" w:cstheme="majorBidi"/>
          <w:sz w:val="24"/>
          <w:szCs w:val="24"/>
        </w:rPr>
        <w:t>This technique is used for topic modeling. In this dataset 5 different topics were extracted.</w:t>
      </w:r>
      <w:r w:rsidR="00FF0220" w:rsidRPr="00791732">
        <w:rPr>
          <w:rFonts w:asciiTheme="majorBidi" w:hAnsiTheme="majorBidi" w:cstheme="majorBidi"/>
          <w:b/>
          <w:bCs/>
          <w:sz w:val="24"/>
          <w:szCs w:val="24"/>
        </w:rPr>
        <w:tab/>
      </w:r>
    </w:p>
    <w:p w14:paraId="0BAD3EFF" w14:textId="281EA082" w:rsidR="00305CFD" w:rsidRDefault="00E86BD1" w:rsidP="00305CFD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Data Description:</w:t>
      </w:r>
    </w:p>
    <w:p w14:paraId="3A007092" w14:textId="0BC4A10D" w:rsidR="00E86BD1" w:rsidRPr="001914D3" w:rsidRDefault="00E86BD1" w:rsidP="00305CFD">
      <w:pPr>
        <w:rPr>
          <w:rFonts w:asciiTheme="majorBidi" w:hAnsiTheme="majorBidi" w:cstheme="majorBidi"/>
          <w:sz w:val="24"/>
          <w:szCs w:val="24"/>
        </w:rPr>
      </w:pPr>
      <w:r>
        <w:rPr>
          <w:rFonts w:cstheme="minorHAnsi"/>
          <w:b/>
          <w:bCs/>
          <w:sz w:val="28"/>
          <w:szCs w:val="28"/>
        </w:rPr>
        <w:tab/>
      </w:r>
      <w:r w:rsidRPr="001914D3">
        <w:rPr>
          <w:rFonts w:asciiTheme="majorBidi" w:hAnsiTheme="majorBidi" w:cstheme="majorBidi"/>
          <w:sz w:val="24"/>
          <w:szCs w:val="24"/>
        </w:rPr>
        <w:t xml:space="preserve">This dataset </w:t>
      </w:r>
      <w:r w:rsidR="00D44824" w:rsidRPr="001914D3">
        <w:rPr>
          <w:rFonts w:asciiTheme="majorBidi" w:hAnsiTheme="majorBidi" w:cstheme="majorBidi"/>
          <w:sz w:val="24"/>
          <w:szCs w:val="24"/>
        </w:rPr>
        <w:t>consists of two separate</w:t>
      </w:r>
      <w:r w:rsidR="000F5234" w:rsidRPr="001914D3">
        <w:rPr>
          <w:rFonts w:asciiTheme="majorBidi" w:hAnsiTheme="majorBidi" w:cstheme="majorBidi"/>
          <w:sz w:val="24"/>
          <w:szCs w:val="24"/>
        </w:rPr>
        <w:t xml:space="preserve"> </w:t>
      </w:r>
      <w:r w:rsidR="00E431A6" w:rsidRPr="001914D3">
        <w:rPr>
          <w:rFonts w:asciiTheme="majorBidi" w:hAnsiTheme="majorBidi" w:cstheme="majorBidi"/>
          <w:sz w:val="24"/>
          <w:szCs w:val="24"/>
        </w:rPr>
        <w:t>csv files for</w:t>
      </w:r>
      <w:r w:rsidR="00D44824" w:rsidRPr="001914D3">
        <w:rPr>
          <w:rFonts w:asciiTheme="majorBidi" w:hAnsiTheme="majorBidi" w:cstheme="majorBidi"/>
          <w:sz w:val="24"/>
          <w:szCs w:val="24"/>
        </w:rPr>
        <w:t xml:space="preserve"> Positive </w:t>
      </w:r>
      <w:r w:rsidR="000F5234" w:rsidRPr="001914D3">
        <w:rPr>
          <w:rFonts w:asciiTheme="majorBidi" w:hAnsiTheme="majorBidi" w:cstheme="majorBidi"/>
          <w:sz w:val="24"/>
          <w:szCs w:val="24"/>
        </w:rPr>
        <w:t>comments and Negative comments.</w:t>
      </w:r>
      <w:r w:rsidR="00B403AE" w:rsidRPr="001914D3">
        <w:rPr>
          <w:rFonts w:asciiTheme="majorBidi" w:hAnsiTheme="majorBidi" w:cstheme="majorBidi"/>
          <w:sz w:val="24"/>
          <w:szCs w:val="24"/>
        </w:rPr>
        <w:t xml:space="preserve"> The</w:t>
      </w:r>
      <w:r w:rsidR="00DB08EF" w:rsidRPr="001914D3">
        <w:rPr>
          <w:rFonts w:asciiTheme="majorBidi" w:hAnsiTheme="majorBidi" w:cstheme="majorBidi"/>
          <w:sz w:val="24"/>
          <w:szCs w:val="24"/>
        </w:rPr>
        <w:t xml:space="preserve"> first file includes 1117 positive </w:t>
      </w:r>
      <w:r w:rsidR="00B02449" w:rsidRPr="001914D3">
        <w:rPr>
          <w:rFonts w:asciiTheme="majorBidi" w:hAnsiTheme="majorBidi" w:cstheme="majorBidi"/>
          <w:sz w:val="24"/>
          <w:szCs w:val="24"/>
        </w:rPr>
        <w:t>comments,</w:t>
      </w:r>
      <w:r w:rsidR="00DB08EF" w:rsidRPr="001914D3">
        <w:rPr>
          <w:rFonts w:asciiTheme="majorBidi" w:hAnsiTheme="majorBidi" w:cstheme="majorBidi"/>
          <w:sz w:val="24"/>
          <w:szCs w:val="24"/>
        </w:rPr>
        <w:t xml:space="preserve"> and the second </w:t>
      </w:r>
      <w:r w:rsidR="009C19BD" w:rsidRPr="001914D3">
        <w:rPr>
          <w:rFonts w:asciiTheme="majorBidi" w:hAnsiTheme="majorBidi" w:cstheme="majorBidi"/>
          <w:sz w:val="24"/>
          <w:szCs w:val="24"/>
        </w:rPr>
        <w:t>file</w:t>
      </w:r>
      <w:r w:rsidR="00DB08EF" w:rsidRPr="001914D3">
        <w:rPr>
          <w:rFonts w:asciiTheme="majorBidi" w:hAnsiTheme="majorBidi" w:cstheme="majorBidi"/>
          <w:sz w:val="24"/>
          <w:szCs w:val="24"/>
        </w:rPr>
        <w:t xml:space="preserve"> </w:t>
      </w:r>
      <w:r w:rsidR="003C55C7" w:rsidRPr="001914D3">
        <w:rPr>
          <w:rFonts w:asciiTheme="majorBidi" w:hAnsiTheme="majorBidi" w:cstheme="majorBidi"/>
          <w:sz w:val="24"/>
          <w:szCs w:val="24"/>
        </w:rPr>
        <w:t xml:space="preserve">includes 1184 </w:t>
      </w:r>
      <w:r w:rsidR="009C19BD" w:rsidRPr="001914D3">
        <w:rPr>
          <w:rFonts w:asciiTheme="majorBidi" w:hAnsiTheme="majorBidi" w:cstheme="majorBidi"/>
          <w:sz w:val="24"/>
          <w:szCs w:val="24"/>
        </w:rPr>
        <w:t>negative comments.</w:t>
      </w:r>
    </w:p>
    <w:p w14:paraId="217FDCFE" w14:textId="3342014D" w:rsidR="00820421" w:rsidRPr="001914D3" w:rsidRDefault="006D37E4" w:rsidP="00820421">
      <w:pPr>
        <w:rPr>
          <w:rFonts w:asciiTheme="majorBidi" w:hAnsiTheme="majorBidi" w:cstheme="majorBidi"/>
          <w:sz w:val="24"/>
          <w:szCs w:val="24"/>
        </w:rPr>
      </w:pPr>
      <w:r w:rsidRPr="001914D3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1914D3">
        <w:rPr>
          <w:rFonts w:asciiTheme="majorBidi" w:hAnsiTheme="majorBidi" w:cstheme="majorBidi"/>
          <w:sz w:val="24"/>
          <w:szCs w:val="24"/>
        </w:rPr>
        <w:t xml:space="preserve">The following is the snippet of </w:t>
      </w:r>
      <w:r w:rsidR="00294BEB" w:rsidRPr="001914D3">
        <w:rPr>
          <w:rFonts w:asciiTheme="majorBidi" w:hAnsiTheme="majorBidi" w:cstheme="majorBidi"/>
          <w:sz w:val="24"/>
          <w:szCs w:val="24"/>
        </w:rPr>
        <w:t>the transit</w:t>
      </w:r>
      <w:r w:rsidRPr="001914D3">
        <w:rPr>
          <w:rFonts w:asciiTheme="majorBidi" w:hAnsiTheme="majorBidi" w:cstheme="majorBidi"/>
          <w:sz w:val="24"/>
          <w:szCs w:val="24"/>
        </w:rPr>
        <w:t xml:space="preserve"> dataset. </w:t>
      </w:r>
    </w:p>
    <w:p w14:paraId="409C977D" w14:textId="5ACEB9EF" w:rsidR="001976F9" w:rsidRDefault="0098183D" w:rsidP="007C0CA3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10B7C7C" wp14:editId="102E49B7">
            <wp:extent cx="6853555" cy="3081655"/>
            <wp:effectExtent l="0" t="0" r="444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3555" cy="3081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99914" w14:textId="747D01D9" w:rsidR="0098183D" w:rsidRPr="00B02449" w:rsidRDefault="0098183D" w:rsidP="003A77B6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Pr="00B02449">
        <w:rPr>
          <w:rFonts w:asciiTheme="majorBidi" w:hAnsiTheme="majorBidi" w:cstheme="majorBidi"/>
          <w:sz w:val="24"/>
          <w:szCs w:val="24"/>
        </w:rPr>
        <w:t>Data is available at:</w:t>
      </w:r>
    </w:p>
    <w:p w14:paraId="4EFB975E" w14:textId="2AD187E8" w:rsidR="00B02449" w:rsidRPr="00B02449" w:rsidRDefault="00B02449" w:rsidP="00B02449">
      <w:pPr>
        <w:spacing w:after="240"/>
        <w:rPr>
          <w:rFonts w:asciiTheme="majorBidi" w:hAnsiTheme="majorBidi" w:cstheme="majorBidi"/>
          <w:sz w:val="24"/>
          <w:szCs w:val="24"/>
        </w:rPr>
      </w:pPr>
      <w:hyperlink r:id="rId9" w:history="1">
        <w:r w:rsidRPr="00B60A85">
          <w:rPr>
            <w:rStyle w:val="Hyperlink"/>
            <w:rFonts w:asciiTheme="majorBidi" w:hAnsiTheme="majorBidi" w:cstheme="majorBidi"/>
            <w:sz w:val="24"/>
            <w:szCs w:val="24"/>
          </w:rPr>
          <w:t>https://www.kaggle.com/shashank1558/preprocessed-twitter-tweets</w:t>
        </w:r>
      </w:hyperlink>
    </w:p>
    <w:p w14:paraId="105686BE" w14:textId="43E8D437" w:rsidR="00305CFD" w:rsidRDefault="00860C05" w:rsidP="00305CFD">
      <w:pPr>
        <w:rPr>
          <w:rFonts w:cstheme="minorHAnsi"/>
          <w:b/>
          <w:bCs/>
          <w:sz w:val="28"/>
          <w:szCs w:val="28"/>
        </w:rPr>
      </w:pPr>
      <w:proofErr w:type="gramStart"/>
      <w:r>
        <w:rPr>
          <w:rFonts w:cstheme="minorHAnsi"/>
          <w:b/>
          <w:bCs/>
          <w:sz w:val="28"/>
          <w:szCs w:val="28"/>
        </w:rPr>
        <w:t>Final result</w:t>
      </w:r>
      <w:proofErr w:type="gramEnd"/>
      <w:r>
        <w:rPr>
          <w:rFonts w:cstheme="minorHAnsi"/>
          <w:b/>
          <w:bCs/>
          <w:sz w:val="28"/>
          <w:szCs w:val="28"/>
        </w:rPr>
        <w:t xml:space="preserve"> </w:t>
      </w:r>
      <w:r w:rsidRPr="00FF0220">
        <w:rPr>
          <w:rFonts w:cstheme="minorHAnsi"/>
          <w:b/>
          <w:bCs/>
          <w:sz w:val="28"/>
          <w:szCs w:val="28"/>
        </w:rPr>
        <w:t>–</w:t>
      </w:r>
    </w:p>
    <w:p w14:paraId="731F9ACC" w14:textId="320F594B" w:rsidR="008477C3" w:rsidRPr="00C07F4F" w:rsidRDefault="003A77B6" w:rsidP="001914D3">
      <w:pPr>
        <w:ind w:firstLine="720"/>
        <w:rPr>
          <w:rFonts w:asciiTheme="majorBidi" w:hAnsiTheme="majorBidi" w:cstheme="majorBidi"/>
          <w:sz w:val="24"/>
          <w:szCs w:val="24"/>
        </w:rPr>
      </w:pPr>
      <w:r w:rsidRPr="00C07F4F">
        <w:rPr>
          <w:rFonts w:asciiTheme="majorBidi" w:hAnsiTheme="majorBidi" w:cstheme="majorBidi"/>
          <w:sz w:val="24"/>
          <w:szCs w:val="24"/>
        </w:rPr>
        <w:t xml:space="preserve">The output </w:t>
      </w:r>
      <w:r w:rsidR="003D0361" w:rsidRPr="00C07F4F">
        <w:rPr>
          <w:rFonts w:asciiTheme="majorBidi" w:hAnsiTheme="majorBidi" w:cstheme="majorBidi"/>
          <w:sz w:val="24"/>
          <w:szCs w:val="24"/>
        </w:rPr>
        <w:t xml:space="preserve">of </w:t>
      </w:r>
      <w:proofErr w:type="spellStart"/>
      <w:r w:rsidR="003D0361" w:rsidRPr="00C07F4F">
        <w:rPr>
          <w:rFonts w:asciiTheme="majorBidi" w:hAnsiTheme="majorBidi" w:cstheme="majorBidi"/>
          <w:sz w:val="24"/>
          <w:szCs w:val="24"/>
        </w:rPr>
        <w:t>BoW</w:t>
      </w:r>
      <w:proofErr w:type="spellEnd"/>
      <w:r w:rsidR="003D0361" w:rsidRPr="00C07F4F">
        <w:rPr>
          <w:rFonts w:asciiTheme="majorBidi" w:hAnsiTheme="majorBidi" w:cstheme="majorBidi"/>
          <w:sz w:val="24"/>
          <w:szCs w:val="24"/>
        </w:rPr>
        <w:t xml:space="preserve"> </w:t>
      </w:r>
      <w:r w:rsidRPr="00C07F4F">
        <w:rPr>
          <w:rFonts w:asciiTheme="majorBidi" w:hAnsiTheme="majorBidi" w:cstheme="majorBidi"/>
          <w:sz w:val="24"/>
          <w:szCs w:val="24"/>
        </w:rPr>
        <w:t xml:space="preserve">is a prediction model that could predict </w:t>
      </w:r>
      <w:r w:rsidR="00B473B1" w:rsidRPr="00C07F4F">
        <w:rPr>
          <w:rFonts w:asciiTheme="majorBidi" w:hAnsiTheme="majorBidi" w:cstheme="majorBidi"/>
          <w:sz w:val="24"/>
          <w:szCs w:val="24"/>
        </w:rPr>
        <w:t>that a comment is positive or negative.</w:t>
      </w:r>
      <w:r w:rsidR="00B02449" w:rsidRPr="00C07F4F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="00B02449" w:rsidRPr="00C07F4F">
        <w:rPr>
          <w:rFonts w:asciiTheme="majorBidi" w:hAnsiTheme="majorBidi" w:cstheme="majorBidi"/>
          <w:sz w:val="24"/>
          <w:szCs w:val="24"/>
        </w:rPr>
        <w:t>And a</w:t>
      </w:r>
      <w:r w:rsidR="003D0361" w:rsidRPr="00C07F4F">
        <w:rPr>
          <w:rFonts w:asciiTheme="majorBidi" w:hAnsiTheme="majorBidi" w:cstheme="majorBidi"/>
          <w:sz w:val="24"/>
          <w:szCs w:val="24"/>
        </w:rPr>
        <w:t>lso</w:t>
      </w:r>
      <w:proofErr w:type="gramEnd"/>
      <w:r w:rsidR="003D0361" w:rsidRPr="00C07F4F">
        <w:rPr>
          <w:rFonts w:asciiTheme="majorBidi" w:hAnsiTheme="majorBidi" w:cstheme="majorBidi"/>
          <w:sz w:val="24"/>
          <w:szCs w:val="24"/>
        </w:rPr>
        <w:t>, LDA model, could show the five important topics in the comments.</w:t>
      </w:r>
    </w:p>
    <w:p w14:paraId="627BF326" w14:textId="5F48630A" w:rsidR="00305CFD" w:rsidRPr="00FF0220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 xml:space="preserve">GitHub Repository </w:t>
      </w:r>
      <w:r w:rsidR="00FF0220" w:rsidRPr="00FF0220">
        <w:rPr>
          <w:rFonts w:cstheme="minorHAnsi"/>
          <w:b/>
          <w:bCs/>
          <w:sz w:val="28"/>
          <w:szCs w:val="28"/>
        </w:rPr>
        <w:t>–</w:t>
      </w:r>
    </w:p>
    <w:p w14:paraId="0FD937C4" w14:textId="77777777" w:rsidR="004D3F69" w:rsidRPr="00CF1DA2" w:rsidRDefault="00305CFD" w:rsidP="00C07F4F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 w:rsidRPr="00CF1DA2">
        <w:rPr>
          <w:rFonts w:asciiTheme="majorBidi" w:hAnsiTheme="majorBidi" w:cstheme="majorBidi"/>
          <w:sz w:val="24"/>
          <w:szCs w:val="24"/>
        </w:rPr>
        <w:t>This is the link to our GitHub repository</w:t>
      </w:r>
      <w:r w:rsidR="004D3F69" w:rsidRPr="00CF1DA2">
        <w:rPr>
          <w:rFonts w:asciiTheme="majorBidi" w:hAnsiTheme="majorBidi" w:cstheme="majorBidi"/>
          <w:sz w:val="24"/>
          <w:szCs w:val="24"/>
        </w:rPr>
        <w:t>:</w:t>
      </w:r>
    </w:p>
    <w:p w14:paraId="62C3CA2E" w14:textId="3C9F8FAD" w:rsidR="001976F9" w:rsidRPr="00D13279" w:rsidRDefault="00CF1DA2" w:rsidP="00C07F4F">
      <w:pPr>
        <w:spacing w:after="0"/>
        <w:rPr>
          <w:rFonts w:cstheme="minorHAnsi"/>
          <w:sz w:val="24"/>
          <w:szCs w:val="24"/>
        </w:rPr>
      </w:pPr>
      <w:hyperlink r:id="rId10" w:history="1">
        <w:r w:rsidRPr="00B60A85">
          <w:rPr>
            <w:rStyle w:val="Hyperlink"/>
            <w:rFonts w:asciiTheme="majorBidi" w:hAnsiTheme="majorBidi" w:cstheme="majorBidi"/>
            <w:sz w:val="24"/>
            <w:szCs w:val="24"/>
          </w:rPr>
          <w:t>https://github.com/spdzh/NLP-PROJECT/tree/main</w:t>
        </w:r>
      </w:hyperlink>
      <w:r w:rsidR="00305CFD">
        <w:rPr>
          <w:rFonts w:cstheme="minorHAnsi"/>
          <w:sz w:val="24"/>
          <w:szCs w:val="24"/>
        </w:rPr>
        <w:tab/>
      </w:r>
    </w:p>
    <w:p w14:paraId="17F5D9C0" w14:textId="41E6AEDB" w:rsidR="00B107F0" w:rsidRPr="00C77345" w:rsidRDefault="00B107F0" w:rsidP="00C07F4F">
      <w:pPr>
        <w:spacing w:after="0"/>
        <w:rPr>
          <w:rFonts w:cstheme="minorHAnsi"/>
        </w:rPr>
      </w:pPr>
    </w:p>
    <w:sectPr w:rsidR="00B107F0" w:rsidRPr="00C77345" w:rsidSect="0044113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8E3E8" w14:textId="77777777" w:rsidR="00F432F0" w:rsidRDefault="00F432F0" w:rsidP="005774C1">
      <w:pPr>
        <w:spacing w:after="0" w:line="240" w:lineRule="auto"/>
      </w:pPr>
      <w:r>
        <w:separator/>
      </w:r>
    </w:p>
  </w:endnote>
  <w:endnote w:type="continuationSeparator" w:id="0">
    <w:p w14:paraId="3D0437F3" w14:textId="77777777" w:rsidR="00F432F0" w:rsidRDefault="00F432F0" w:rsidP="005774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851FC" w14:textId="77777777" w:rsidR="00F432F0" w:rsidRDefault="00F432F0" w:rsidP="005774C1">
      <w:pPr>
        <w:spacing w:after="0" w:line="240" w:lineRule="auto"/>
      </w:pPr>
      <w:r>
        <w:separator/>
      </w:r>
    </w:p>
  </w:footnote>
  <w:footnote w:type="continuationSeparator" w:id="0">
    <w:p w14:paraId="38C0A1C0" w14:textId="77777777" w:rsidR="00F432F0" w:rsidRDefault="00F432F0" w:rsidP="005774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02F28"/>
    <w:multiLevelType w:val="hybridMultilevel"/>
    <w:tmpl w:val="AB6A9AB6"/>
    <w:lvl w:ilvl="0" w:tplc="C83097F0">
      <w:numFmt w:val="bullet"/>
      <w:lvlText w:val="-"/>
      <w:lvlJc w:val="left"/>
      <w:pPr>
        <w:ind w:left="18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123F2B6B"/>
    <w:multiLevelType w:val="hybridMultilevel"/>
    <w:tmpl w:val="7F869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304F6"/>
    <w:multiLevelType w:val="hybridMultilevel"/>
    <w:tmpl w:val="91EEDAD6"/>
    <w:lvl w:ilvl="0" w:tplc="4D04F0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F6426C"/>
    <w:multiLevelType w:val="hybridMultilevel"/>
    <w:tmpl w:val="C082C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0829D1"/>
    <w:multiLevelType w:val="hybridMultilevel"/>
    <w:tmpl w:val="EA6AA5B4"/>
    <w:lvl w:ilvl="0" w:tplc="496AC6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5761D6F"/>
    <w:multiLevelType w:val="hybridMultilevel"/>
    <w:tmpl w:val="42807AAC"/>
    <w:lvl w:ilvl="0" w:tplc="C83097F0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6305587"/>
    <w:multiLevelType w:val="hybridMultilevel"/>
    <w:tmpl w:val="22A2FDE2"/>
    <w:lvl w:ilvl="0" w:tplc="708662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842436B"/>
    <w:multiLevelType w:val="hybridMultilevel"/>
    <w:tmpl w:val="B64033FA"/>
    <w:lvl w:ilvl="0" w:tplc="5E44CAC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5606E06"/>
    <w:multiLevelType w:val="hybridMultilevel"/>
    <w:tmpl w:val="58B47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201401"/>
    <w:multiLevelType w:val="hybridMultilevel"/>
    <w:tmpl w:val="803059C8"/>
    <w:lvl w:ilvl="0" w:tplc="E924D2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4A1BD6"/>
    <w:multiLevelType w:val="multilevel"/>
    <w:tmpl w:val="3AFAE09A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7"/>
  </w:num>
  <w:num w:numId="3">
    <w:abstractNumId w:val="9"/>
  </w:num>
  <w:num w:numId="4">
    <w:abstractNumId w:val="5"/>
  </w:num>
  <w:num w:numId="5">
    <w:abstractNumId w:val="10"/>
  </w:num>
  <w:num w:numId="6">
    <w:abstractNumId w:val="0"/>
  </w:num>
  <w:num w:numId="7">
    <w:abstractNumId w:val="6"/>
  </w:num>
  <w:num w:numId="8">
    <w:abstractNumId w:val="2"/>
  </w:num>
  <w:num w:numId="9">
    <w:abstractNumId w:val="3"/>
  </w:num>
  <w:num w:numId="10">
    <w:abstractNumId w:val="4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3Nze2MDY2NLQwMbNU0lEKTi0uzszPAykwrAUAXsxKtywAAAA="/>
  </w:docVars>
  <w:rsids>
    <w:rsidRoot w:val="009E6C8C"/>
    <w:rsid w:val="000156D4"/>
    <w:rsid w:val="0004726D"/>
    <w:rsid w:val="00055299"/>
    <w:rsid w:val="00064EE1"/>
    <w:rsid w:val="0006662C"/>
    <w:rsid w:val="000B2B11"/>
    <w:rsid w:val="000C3E09"/>
    <w:rsid w:val="000D5840"/>
    <w:rsid w:val="000F0D1B"/>
    <w:rsid w:val="000F5234"/>
    <w:rsid w:val="001612CC"/>
    <w:rsid w:val="001914D3"/>
    <w:rsid w:val="001976F9"/>
    <w:rsid w:val="001E077C"/>
    <w:rsid w:val="001E4621"/>
    <w:rsid w:val="002905C7"/>
    <w:rsid w:val="00294BEB"/>
    <w:rsid w:val="00294C27"/>
    <w:rsid w:val="002B571A"/>
    <w:rsid w:val="002E28DB"/>
    <w:rsid w:val="002F00F2"/>
    <w:rsid w:val="003007FA"/>
    <w:rsid w:val="00305CFD"/>
    <w:rsid w:val="00330423"/>
    <w:rsid w:val="00354755"/>
    <w:rsid w:val="003A77B6"/>
    <w:rsid w:val="003C55C7"/>
    <w:rsid w:val="003D0361"/>
    <w:rsid w:val="003D0850"/>
    <w:rsid w:val="003D7012"/>
    <w:rsid w:val="00402C93"/>
    <w:rsid w:val="00406852"/>
    <w:rsid w:val="0044113B"/>
    <w:rsid w:val="0044239E"/>
    <w:rsid w:val="00477063"/>
    <w:rsid w:val="004A6518"/>
    <w:rsid w:val="004D3F69"/>
    <w:rsid w:val="0054221D"/>
    <w:rsid w:val="005774C1"/>
    <w:rsid w:val="00591982"/>
    <w:rsid w:val="005C0AED"/>
    <w:rsid w:val="005C699C"/>
    <w:rsid w:val="005D4295"/>
    <w:rsid w:val="005F4CBD"/>
    <w:rsid w:val="00693049"/>
    <w:rsid w:val="006D37E4"/>
    <w:rsid w:val="006E0EF0"/>
    <w:rsid w:val="007079D8"/>
    <w:rsid w:val="00757682"/>
    <w:rsid w:val="00785660"/>
    <w:rsid w:val="00791732"/>
    <w:rsid w:val="007C0CA3"/>
    <w:rsid w:val="007D434F"/>
    <w:rsid w:val="00805F6F"/>
    <w:rsid w:val="00820421"/>
    <w:rsid w:val="008477C3"/>
    <w:rsid w:val="0085103A"/>
    <w:rsid w:val="00860C05"/>
    <w:rsid w:val="00864BE2"/>
    <w:rsid w:val="00866C95"/>
    <w:rsid w:val="008B13C3"/>
    <w:rsid w:val="008C3341"/>
    <w:rsid w:val="008E72C1"/>
    <w:rsid w:val="00901FA7"/>
    <w:rsid w:val="0090383E"/>
    <w:rsid w:val="00903950"/>
    <w:rsid w:val="009216FB"/>
    <w:rsid w:val="00952B5E"/>
    <w:rsid w:val="0098183D"/>
    <w:rsid w:val="009C19BD"/>
    <w:rsid w:val="009E6C8C"/>
    <w:rsid w:val="00A050E3"/>
    <w:rsid w:val="00A4678D"/>
    <w:rsid w:val="00A7296B"/>
    <w:rsid w:val="00AA52FE"/>
    <w:rsid w:val="00B02449"/>
    <w:rsid w:val="00B107F0"/>
    <w:rsid w:val="00B370A8"/>
    <w:rsid w:val="00B403AE"/>
    <w:rsid w:val="00B473B1"/>
    <w:rsid w:val="00B73FBC"/>
    <w:rsid w:val="00B851AF"/>
    <w:rsid w:val="00BC23C7"/>
    <w:rsid w:val="00C07F4F"/>
    <w:rsid w:val="00C11AE4"/>
    <w:rsid w:val="00C33F8B"/>
    <w:rsid w:val="00C65D44"/>
    <w:rsid w:val="00C77345"/>
    <w:rsid w:val="00CB4DE4"/>
    <w:rsid w:val="00CB6408"/>
    <w:rsid w:val="00CF1DA2"/>
    <w:rsid w:val="00D13279"/>
    <w:rsid w:val="00D225FC"/>
    <w:rsid w:val="00D44824"/>
    <w:rsid w:val="00D53954"/>
    <w:rsid w:val="00D65AB6"/>
    <w:rsid w:val="00D67F6B"/>
    <w:rsid w:val="00D77A9D"/>
    <w:rsid w:val="00DB08EF"/>
    <w:rsid w:val="00DD7321"/>
    <w:rsid w:val="00E24BFF"/>
    <w:rsid w:val="00E2503F"/>
    <w:rsid w:val="00E431A6"/>
    <w:rsid w:val="00E558E7"/>
    <w:rsid w:val="00E8588B"/>
    <w:rsid w:val="00E86BD1"/>
    <w:rsid w:val="00ED2D80"/>
    <w:rsid w:val="00EE2786"/>
    <w:rsid w:val="00F045D5"/>
    <w:rsid w:val="00F322CD"/>
    <w:rsid w:val="00F33386"/>
    <w:rsid w:val="00F432F0"/>
    <w:rsid w:val="00F83ABC"/>
    <w:rsid w:val="00FB3DD6"/>
    <w:rsid w:val="00FE7F3B"/>
    <w:rsid w:val="00FF0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5C4345"/>
  <w15:chartTrackingRefBased/>
  <w15:docId w15:val="{36B50119-E3A3-4741-B694-A6B8951D4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-timestamplabel">
    <w:name w:val="c-timestamp__label"/>
    <w:basedOn w:val="DefaultParagraphFont"/>
    <w:rsid w:val="00EE2786"/>
  </w:style>
  <w:style w:type="paragraph" w:styleId="ListParagraph">
    <w:name w:val="List Paragraph"/>
    <w:basedOn w:val="Normal"/>
    <w:uiPriority w:val="34"/>
    <w:qFormat/>
    <w:rsid w:val="00EE27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66C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6C9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107F0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064EE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77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74C1"/>
  </w:style>
  <w:style w:type="paragraph" w:styleId="Footer">
    <w:name w:val="footer"/>
    <w:basedOn w:val="Normal"/>
    <w:link w:val="FooterChar"/>
    <w:uiPriority w:val="99"/>
    <w:unhideWhenUsed/>
    <w:rsid w:val="00577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74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8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7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8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48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63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899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19691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4041977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778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239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93373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8762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85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6088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3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34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620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2645319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443554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60764391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871812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236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6259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3589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83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81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spdzh/NLP-PROJECT/tree/mai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kaggle.com/shashank1558/preprocessed-twitter-twee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2C3F28-8C79-49A5-9EBE-D66CCADD3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2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Saavedra</dc:creator>
  <cp:keywords/>
  <dc:description/>
  <cp:lastModifiedBy>Reza</cp:lastModifiedBy>
  <cp:revision>53</cp:revision>
  <cp:lastPrinted>2020-08-01T18:04:00Z</cp:lastPrinted>
  <dcterms:created xsi:type="dcterms:W3CDTF">2020-08-29T16:57:00Z</dcterms:created>
  <dcterms:modified xsi:type="dcterms:W3CDTF">2021-10-22T17:20:00Z</dcterms:modified>
</cp:coreProperties>
</file>